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A15657" w14:textId="77777777" w:rsidR="00CE7232" w:rsidRDefault="00CE7232" w:rsidP="00617651">
      <w:bookmarkStart w:id="0" w:name="_GoBack"/>
      <w:bookmarkEnd w:id="0"/>
    </w:p>
    <w:p w14:paraId="2B7A166E" w14:textId="77777777" w:rsidR="00CE7232" w:rsidRDefault="00CE7232" w:rsidP="00CE7232">
      <w:pPr>
        <w:pStyle w:val="ListParagraph"/>
        <w:numPr>
          <w:ilvl w:val="0"/>
          <w:numId w:val="1"/>
        </w:numPr>
      </w:pPr>
      <w:r>
        <w:t>Bo</w:t>
      </w:r>
      <w:r w:rsidR="00617651">
        <w:t>ard Members:</w:t>
      </w:r>
    </w:p>
    <w:p w14:paraId="05BB571A" w14:textId="77777777" w:rsidR="00673171" w:rsidRDefault="00617651" w:rsidP="00310E6E">
      <w:pPr>
        <w:pStyle w:val="ListParagraph"/>
        <w:numPr>
          <w:ilvl w:val="0"/>
          <w:numId w:val="2"/>
        </w:numPr>
      </w:pPr>
      <w:r>
        <w:t xml:space="preserve"> Present:  </w:t>
      </w:r>
      <w:r w:rsidR="009042E8">
        <w:t>Andy Smith</w:t>
      </w:r>
      <w:r w:rsidR="00310E6E">
        <w:t xml:space="preserve"> (Tony’s Proxy)</w:t>
      </w:r>
      <w:r w:rsidR="009042E8">
        <w:t xml:space="preserve">, Keith Lowe, Jeffery Schorr, Steve </w:t>
      </w:r>
      <w:proofErr w:type="spellStart"/>
      <w:r w:rsidR="009042E8">
        <w:t>Matacia</w:t>
      </w:r>
      <w:proofErr w:type="spellEnd"/>
      <w:r w:rsidR="009042E8">
        <w:t>, Dave Pearson</w:t>
      </w:r>
    </w:p>
    <w:p w14:paraId="7F092B73" w14:textId="77777777" w:rsidR="005518E7" w:rsidRDefault="005518E7" w:rsidP="00617651">
      <w:pPr>
        <w:pStyle w:val="ListParagraph"/>
        <w:numPr>
          <w:ilvl w:val="0"/>
          <w:numId w:val="2"/>
        </w:numPr>
      </w:pPr>
      <w:r>
        <w:t>Absent:</w:t>
      </w:r>
      <w:r w:rsidRPr="005518E7">
        <w:t xml:space="preserve"> </w:t>
      </w:r>
      <w:r>
        <w:t>Tony Molnar</w:t>
      </w:r>
    </w:p>
    <w:p w14:paraId="1DD4E506" w14:textId="77777777" w:rsidR="00413176" w:rsidRDefault="00413176" w:rsidP="00617651">
      <w:pPr>
        <w:pStyle w:val="ListParagraph"/>
        <w:numPr>
          <w:ilvl w:val="0"/>
          <w:numId w:val="2"/>
        </w:numPr>
      </w:pPr>
      <w:r>
        <w:t>Patterson Merkel</w:t>
      </w:r>
      <w:r w:rsidR="005518E7">
        <w:t xml:space="preserve"> -</w:t>
      </w:r>
      <w:r>
        <w:t xml:space="preserve"> Heather Jackson</w:t>
      </w:r>
      <w:r w:rsidR="005518E7">
        <w:t>, Holly McCloy</w:t>
      </w:r>
    </w:p>
    <w:p w14:paraId="0B62CF9B" w14:textId="77777777" w:rsidR="009042E8" w:rsidRDefault="009042E8" w:rsidP="006B7CCD">
      <w:pPr>
        <w:pStyle w:val="ListParagraph"/>
        <w:numPr>
          <w:ilvl w:val="0"/>
          <w:numId w:val="1"/>
        </w:numPr>
      </w:pPr>
      <w:r>
        <w:t xml:space="preserve">Motion to start Meeting at </w:t>
      </w:r>
      <w:r w:rsidR="001854B0">
        <w:t>7:0</w:t>
      </w:r>
      <w:r w:rsidR="002637EF">
        <w:t>3</w:t>
      </w:r>
      <w:r>
        <w:t xml:space="preserve"> PM</w:t>
      </w:r>
      <w:r w:rsidR="00AE147E">
        <w:t xml:space="preserve"> </w:t>
      </w:r>
      <w:r>
        <w:t>EST</w:t>
      </w:r>
      <w:r w:rsidR="00AE147E">
        <w:t xml:space="preserve"> by</w:t>
      </w:r>
      <w:r w:rsidR="002637EF">
        <w:t xml:space="preserve"> Dave Pearson</w:t>
      </w:r>
      <w:r w:rsidR="00AE147E">
        <w:t xml:space="preserve"> 2</w:t>
      </w:r>
      <w:r w:rsidR="00AE147E" w:rsidRPr="00AE147E">
        <w:rPr>
          <w:vertAlign w:val="superscript"/>
        </w:rPr>
        <w:t>nd</w:t>
      </w:r>
      <w:r w:rsidR="00AE147E">
        <w:t xml:space="preserve"> by </w:t>
      </w:r>
      <w:r w:rsidR="002637EF">
        <w:t>Keith Lowe</w:t>
      </w:r>
      <w:r w:rsidR="005518E7">
        <w:t>. All in favor.</w:t>
      </w:r>
    </w:p>
    <w:p w14:paraId="68C3182A" w14:textId="77777777" w:rsidR="009042E8" w:rsidRDefault="009042E8" w:rsidP="006B7CCD">
      <w:pPr>
        <w:pStyle w:val="ListParagraph"/>
        <w:numPr>
          <w:ilvl w:val="0"/>
          <w:numId w:val="1"/>
        </w:numPr>
      </w:pPr>
      <w:r>
        <w:t xml:space="preserve">Motion to </w:t>
      </w:r>
      <w:r w:rsidR="001854B0">
        <w:t xml:space="preserve">Approve </w:t>
      </w:r>
      <w:r w:rsidR="005518E7">
        <w:t>August 7</w:t>
      </w:r>
      <w:r w:rsidR="001854B0">
        <w:t>, 201</w:t>
      </w:r>
      <w:r w:rsidR="002637EF">
        <w:t>8</w:t>
      </w:r>
      <w:r w:rsidR="001854B0">
        <w:t xml:space="preserve"> meeting notes</w:t>
      </w:r>
      <w:r>
        <w:t xml:space="preserve">. </w:t>
      </w:r>
      <w:r w:rsidR="00AE147E">
        <w:t xml:space="preserve">Motion by </w:t>
      </w:r>
      <w:r w:rsidR="002637EF">
        <w:t>Keith Lowe</w:t>
      </w:r>
      <w:r w:rsidR="00AE147E">
        <w:t>, 2</w:t>
      </w:r>
      <w:r w:rsidR="00AE147E" w:rsidRPr="00AE147E">
        <w:rPr>
          <w:vertAlign w:val="superscript"/>
        </w:rPr>
        <w:t>nd</w:t>
      </w:r>
      <w:r w:rsidR="00AE147E">
        <w:t xml:space="preserve"> by </w:t>
      </w:r>
      <w:r w:rsidR="005518E7">
        <w:t>Jeffrey Schorr. All in favor.</w:t>
      </w:r>
    </w:p>
    <w:p w14:paraId="1F82FF91" w14:textId="77777777" w:rsidR="00C45950" w:rsidRDefault="00C45950" w:rsidP="006B7CCD">
      <w:pPr>
        <w:pStyle w:val="ListParagraph"/>
        <w:numPr>
          <w:ilvl w:val="0"/>
          <w:numId w:val="1"/>
        </w:numPr>
      </w:pPr>
      <w:r>
        <w:t>Election of Board Members</w:t>
      </w:r>
    </w:p>
    <w:p w14:paraId="7F931E43" w14:textId="77777777" w:rsidR="00C45950" w:rsidRDefault="00C45950" w:rsidP="00C45950">
      <w:pPr>
        <w:pStyle w:val="ListParagraph"/>
        <w:numPr>
          <w:ilvl w:val="1"/>
          <w:numId w:val="1"/>
        </w:numPr>
      </w:pPr>
      <w:r>
        <w:t xml:space="preserve">Candidates – Peggy </w:t>
      </w:r>
      <w:proofErr w:type="spellStart"/>
      <w:r>
        <w:t>Snedden</w:t>
      </w:r>
      <w:proofErr w:type="spellEnd"/>
      <w:r>
        <w:t>, David Grant</w:t>
      </w:r>
    </w:p>
    <w:p w14:paraId="49FCE035" w14:textId="77777777" w:rsidR="001854B0" w:rsidRDefault="001854B0" w:rsidP="001854B0">
      <w:pPr>
        <w:pStyle w:val="ListParagraph"/>
        <w:numPr>
          <w:ilvl w:val="0"/>
          <w:numId w:val="1"/>
        </w:numPr>
      </w:pPr>
      <w:r>
        <w:t>Treasurer’s Report</w:t>
      </w:r>
    </w:p>
    <w:p w14:paraId="05323271" w14:textId="77777777" w:rsidR="00A8623A" w:rsidRDefault="00C45950" w:rsidP="00413176">
      <w:pPr>
        <w:pStyle w:val="ListParagraph"/>
        <w:numPr>
          <w:ilvl w:val="1"/>
          <w:numId w:val="1"/>
        </w:numPr>
      </w:pPr>
      <w:r>
        <w:t>Andy Smith</w:t>
      </w:r>
      <w:r w:rsidR="00A8623A">
        <w:t xml:space="preserve"> read the treasurer’s report (Handout)</w:t>
      </w:r>
    </w:p>
    <w:p w14:paraId="71C5BCB7" w14:textId="77777777" w:rsidR="001854B0" w:rsidRDefault="001854B0" w:rsidP="001854B0">
      <w:pPr>
        <w:pStyle w:val="ListParagraph"/>
        <w:numPr>
          <w:ilvl w:val="0"/>
          <w:numId w:val="1"/>
        </w:numPr>
      </w:pPr>
      <w:r>
        <w:t>Managing Agent’s Report</w:t>
      </w:r>
    </w:p>
    <w:p w14:paraId="49E5A401" w14:textId="77777777" w:rsidR="00413176" w:rsidRDefault="00413176" w:rsidP="00413176">
      <w:pPr>
        <w:pStyle w:val="ListParagraph"/>
        <w:numPr>
          <w:ilvl w:val="1"/>
          <w:numId w:val="1"/>
        </w:numPr>
      </w:pPr>
      <w:r>
        <w:t>Heather Jackson read the managing agent’s report (Handout)</w:t>
      </w:r>
    </w:p>
    <w:p w14:paraId="09D18705" w14:textId="77777777" w:rsidR="00C45950" w:rsidRDefault="00C45950" w:rsidP="00C45950">
      <w:pPr>
        <w:pStyle w:val="ListParagraph"/>
        <w:numPr>
          <w:ilvl w:val="2"/>
          <w:numId w:val="1"/>
        </w:numPr>
      </w:pPr>
      <w:r>
        <w:t>David asked about painting the buildings</w:t>
      </w:r>
    </w:p>
    <w:p w14:paraId="46357753" w14:textId="77777777" w:rsidR="00C45950" w:rsidRDefault="00C45950" w:rsidP="00C45950">
      <w:pPr>
        <w:pStyle w:val="ListParagraph"/>
        <w:numPr>
          <w:ilvl w:val="2"/>
          <w:numId w:val="1"/>
        </w:numPr>
      </w:pPr>
      <w:r>
        <w:t xml:space="preserve">Tony asked about landscaping project and fire place affidavit </w:t>
      </w:r>
    </w:p>
    <w:p w14:paraId="0C2F80F3" w14:textId="77777777" w:rsidR="00C45950" w:rsidRDefault="00C45950" w:rsidP="00C45950">
      <w:pPr>
        <w:pStyle w:val="ListParagraph"/>
        <w:numPr>
          <w:ilvl w:val="2"/>
          <w:numId w:val="1"/>
        </w:numPr>
      </w:pPr>
      <w:r>
        <w:t>Linda asked about trees and plants</w:t>
      </w:r>
    </w:p>
    <w:p w14:paraId="15729CEF" w14:textId="77777777" w:rsidR="00413176" w:rsidRDefault="00413176" w:rsidP="00413176">
      <w:pPr>
        <w:pStyle w:val="ListParagraph"/>
        <w:numPr>
          <w:ilvl w:val="1"/>
          <w:numId w:val="1"/>
        </w:numPr>
      </w:pPr>
      <w:r>
        <w:t xml:space="preserve">Heather Jackson read the </w:t>
      </w:r>
      <w:r w:rsidR="00AE147E">
        <w:t>financials’</w:t>
      </w:r>
      <w:r>
        <w:t xml:space="preserve"> Report (Handout)</w:t>
      </w:r>
    </w:p>
    <w:p w14:paraId="68FB2835" w14:textId="77777777" w:rsidR="00C45950" w:rsidRDefault="00C45950" w:rsidP="00C45950">
      <w:pPr>
        <w:pStyle w:val="ListParagraph"/>
        <w:numPr>
          <w:ilvl w:val="0"/>
          <w:numId w:val="1"/>
        </w:numPr>
      </w:pPr>
      <w:r>
        <w:t>Announcement of new Board Members</w:t>
      </w:r>
    </w:p>
    <w:p w14:paraId="0642599E" w14:textId="77777777" w:rsidR="00C45950" w:rsidRDefault="00C45950" w:rsidP="00C45950">
      <w:pPr>
        <w:pStyle w:val="ListParagraph"/>
        <w:numPr>
          <w:ilvl w:val="1"/>
          <w:numId w:val="1"/>
        </w:numPr>
      </w:pPr>
      <w:r>
        <w:t xml:space="preserve">Peggy </w:t>
      </w:r>
      <w:proofErr w:type="spellStart"/>
      <w:r>
        <w:t>Snedden</w:t>
      </w:r>
      <w:proofErr w:type="spellEnd"/>
      <w:r>
        <w:t xml:space="preserve"> and David Grant replacing Andy Smith and Tony Malnar</w:t>
      </w:r>
    </w:p>
    <w:p w14:paraId="3A74A624" w14:textId="77777777" w:rsidR="007747F1" w:rsidRDefault="007747F1" w:rsidP="00EB1AFF">
      <w:pPr>
        <w:pStyle w:val="ListParagraph"/>
        <w:numPr>
          <w:ilvl w:val="0"/>
          <w:numId w:val="1"/>
        </w:numPr>
      </w:pPr>
      <w:r>
        <w:t>New Business</w:t>
      </w:r>
    </w:p>
    <w:p w14:paraId="28167F35" w14:textId="77777777" w:rsidR="00C45950" w:rsidRDefault="00C45950" w:rsidP="00C45950">
      <w:pPr>
        <w:pStyle w:val="ListParagraph"/>
        <w:numPr>
          <w:ilvl w:val="1"/>
          <w:numId w:val="1"/>
        </w:numPr>
      </w:pPr>
      <w:r>
        <w:t xml:space="preserve">Flynn – Geese issues </w:t>
      </w:r>
      <w:r w:rsidR="002E27FD">
        <w:t>– about smell and poop issues also asked about geese birth control to advise to Mill Run</w:t>
      </w:r>
    </w:p>
    <w:p w14:paraId="021ADCB7" w14:textId="77777777" w:rsidR="002E27FD" w:rsidRDefault="002E27FD" w:rsidP="00C45950">
      <w:pPr>
        <w:pStyle w:val="ListParagraph"/>
        <w:numPr>
          <w:ilvl w:val="1"/>
          <w:numId w:val="1"/>
        </w:numPr>
      </w:pPr>
      <w:r>
        <w:t xml:space="preserve">Linda – Asked about mulch and dirt removal </w:t>
      </w:r>
    </w:p>
    <w:p w14:paraId="5B91FE65" w14:textId="77777777" w:rsidR="002E27FD" w:rsidRDefault="002E27FD" w:rsidP="00C45950">
      <w:pPr>
        <w:pStyle w:val="ListParagraph"/>
        <w:numPr>
          <w:ilvl w:val="1"/>
          <w:numId w:val="1"/>
        </w:numPr>
      </w:pPr>
      <w:r>
        <w:t xml:space="preserve">Dennis – Black top, pool, and parking concerns </w:t>
      </w:r>
    </w:p>
    <w:p w14:paraId="0AD93F17" w14:textId="77777777" w:rsidR="008B7ECA" w:rsidRDefault="007616F7" w:rsidP="006B7CCD">
      <w:pPr>
        <w:pStyle w:val="ListParagraph"/>
        <w:numPr>
          <w:ilvl w:val="0"/>
          <w:numId w:val="1"/>
        </w:numPr>
      </w:pPr>
      <w:r>
        <w:t xml:space="preserve">Motion to Adjourn </w:t>
      </w:r>
      <w:r w:rsidR="00DB39AA">
        <w:t xml:space="preserve">at </w:t>
      </w:r>
      <w:r w:rsidR="00AE147E">
        <w:t>7:</w:t>
      </w:r>
      <w:r w:rsidR="002E27FD">
        <w:t>52</w:t>
      </w:r>
      <w:r w:rsidR="00DB39AA">
        <w:t xml:space="preserve"> PM </w:t>
      </w:r>
      <w:r w:rsidR="00AE147E">
        <w:t xml:space="preserve">EST by </w:t>
      </w:r>
      <w:r w:rsidR="00DF5156">
        <w:t>Keith Lowe</w:t>
      </w:r>
      <w:r w:rsidR="00BB5C55">
        <w:t>, 2</w:t>
      </w:r>
      <w:r w:rsidR="00BB5C55" w:rsidRPr="00BB5C55">
        <w:rPr>
          <w:vertAlign w:val="superscript"/>
        </w:rPr>
        <w:t>nd</w:t>
      </w:r>
      <w:r w:rsidR="00BB5C55">
        <w:t xml:space="preserve"> </w:t>
      </w:r>
      <w:r w:rsidR="00AE147E">
        <w:t>Andy Smith, all approved</w:t>
      </w:r>
    </w:p>
    <w:p w14:paraId="4B560A08" w14:textId="77777777" w:rsidR="00F474F5" w:rsidRDefault="00F474F5" w:rsidP="00F474F5">
      <w:pPr>
        <w:pStyle w:val="ListParagraph"/>
        <w:ind w:left="1080"/>
      </w:pPr>
    </w:p>
    <w:p w14:paraId="3ECBA2FB" w14:textId="77777777" w:rsidR="00F474F5" w:rsidRDefault="00F474F5" w:rsidP="00F474F5">
      <w:pPr>
        <w:pStyle w:val="ListParagraph"/>
        <w:ind w:left="1080"/>
      </w:pPr>
      <w:r>
        <w:t>Minutes by Jeffrey Schorr</w:t>
      </w:r>
    </w:p>
    <w:p w14:paraId="25385B5D" w14:textId="77777777" w:rsidR="001854B0" w:rsidRDefault="001854B0" w:rsidP="001854B0">
      <w:pPr>
        <w:pStyle w:val="ListParagraph"/>
        <w:ind w:left="1080"/>
      </w:pPr>
    </w:p>
    <w:p w14:paraId="7E15D300" w14:textId="77777777" w:rsidR="009C19A1" w:rsidRDefault="009C19A1" w:rsidP="00AE147E">
      <w:pPr>
        <w:pStyle w:val="ListParagraph"/>
        <w:ind w:left="1080"/>
      </w:pPr>
    </w:p>
    <w:sectPr w:rsidR="009C19A1" w:rsidSect="00002315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6C3A55" w14:textId="77777777" w:rsidR="004536B0" w:rsidRDefault="004536B0" w:rsidP="00823852">
      <w:r>
        <w:separator/>
      </w:r>
    </w:p>
  </w:endnote>
  <w:endnote w:type="continuationSeparator" w:id="0">
    <w:p w14:paraId="6D0DBD53" w14:textId="77777777" w:rsidR="004536B0" w:rsidRDefault="004536B0" w:rsidP="008238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B3661" w14:textId="77777777" w:rsidR="007616F7" w:rsidRDefault="007616F7">
    <w:pPr>
      <w:pStyle w:val="Footer"/>
    </w:pPr>
    <w:r>
      <w:t xml:space="preserve">Page </w:t>
    </w:r>
    <w:r w:rsidR="00771102"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 w:rsidR="00771102">
      <w:rPr>
        <w:b/>
        <w:bCs/>
      </w:rPr>
      <w:fldChar w:fldCharType="separate"/>
    </w:r>
    <w:r w:rsidR="00310E6E">
      <w:rPr>
        <w:b/>
        <w:bCs/>
        <w:noProof/>
      </w:rPr>
      <w:t>1</w:t>
    </w:r>
    <w:r w:rsidR="00771102">
      <w:rPr>
        <w:b/>
        <w:bCs/>
      </w:rPr>
      <w:fldChar w:fldCharType="end"/>
    </w:r>
    <w:r>
      <w:t xml:space="preserve"> of </w:t>
    </w:r>
    <w:fldSimple w:instr=" NUMPAGES  \* Arabic  \* MERGEFORMAT ">
      <w:r w:rsidR="00310E6E">
        <w:rPr>
          <w:b/>
          <w:bCs/>
          <w:noProof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DD1C4E" w14:textId="77777777" w:rsidR="004536B0" w:rsidRDefault="004536B0" w:rsidP="00823852">
      <w:r>
        <w:separator/>
      </w:r>
    </w:p>
  </w:footnote>
  <w:footnote w:type="continuationSeparator" w:id="0">
    <w:p w14:paraId="0533A8DA" w14:textId="77777777" w:rsidR="004536B0" w:rsidRDefault="004536B0" w:rsidP="008238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73FC4F" w14:textId="77777777" w:rsidR="007616F7" w:rsidRDefault="007616F7" w:rsidP="003A7783">
    <w:pPr>
      <w:jc w:val="center"/>
    </w:pPr>
    <w:r>
      <w:t>The Millington at Mill Run Condominiums</w:t>
    </w:r>
  </w:p>
  <w:p w14:paraId="53A34E72" w14:textId="77777777" w:rsidR="001854B0" w:rsidRDefault="002E27FD" w:rsidP="003A7783">
    <w:pPr>
      <w:jc w:val="center"/>
    </w:pPr>
    <w:r>
      <w:t>Annual</w:t>
    </w:r>
    <w:r w:rsidR="001854B0">
      <w:t xml:space="preserve"> Meeting</w:t>
    </w:r>
  </w:p>
  <w:p w14:paraId="3B054CE5" w14:textId="1FBD6BD9" w:rsidR="007616F7" w:rsidRDefault="002E27FD" w:rsidP="003A7783">
    <w:pPr>
      <w:jc w:val="center"/>
    </w:pPr>
    <w:r>
      <w:t>February</w:t>
    </w:r>
    <w:r w:rsidR="005518E7">
      <w:t xml:space="preserve"> 1</w:t>
    </w:r>
    <w:r>
      <w:t>2</w:t>
    </w:r>
    <w:r w:rsidR="005518E7">
      <w:t>, 201</w:t>
    </w:r>
    <w:r w:rsidR="00283791">
      <w:t>9</w:t>
    </w:r>
  </w:p>
  <w:p w14:paraId="5563D318" w14:textId="77777777" w:rsidR="007616F7" w:rsidRDefault="007616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53E7C"/>
    <w:multiLevelType w:val="hybridMultilevel"/>
    <w:tmpl w:val="BCB288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E903118"/>
    <w:multiLevelType w:val="hybridMultilevel"/>
    <w:tmpl w:val="5B564ED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378F3876"/>
    <w:multiLevelType w:val="hybridMultilevel"/>
    <w:tmpl w:val="86642D0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46055FAA"/>
    <w:multiLevelType w:val="hybridMultilevel"/>
    <w:tmpl w:val="A38E08C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50E115D7"/>
    <w:multiLevelType w:val="hybridMultilevel"/>
    <w:tmpl w:val="FB964AB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050FC3"/>
    <w:multiLevelType w:val="hybridMultilevel"/>
    <w:tmpl w:val="B89A9E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6AB15753"/>
    <w:multiLevelType w:val="hybridMultilevel"/>
    <w:tmpl w:val="590452F8"/>
    <w:lvl w:ilvl="0" w:tplc="3EA22D7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CF950CB"/>
    <w:multiLevelType w:val="hybridMultilevel"/>
    <w:tmpl w:val="6CBA969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75297082"/>
    <w:multiLevelType w:val="hybridMultilevel"/>
    <w:tmpl w:val="E81C19B0"/>
    <w:lvl w:ilvl="0" w:tplc="BADE46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E11F2F"/>
    <w:multiLevelType w:val="hybridMultilevel"/>
    <w:tmpl w:val="18DC0584"/>
    <w:lvl w:ilvl="0" w:tplc="984646E4">
      <w:start w:val="3576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0"/>
  </w:num>
  <w:num w:numId="4">
    <w:abstractNumId w:val="9"/>
  </w:num>
  <w:num w:numId="5">
    <w:abstractNumId w:val="5"/>
  </w:num>
  <w:num w:numId="6">
    <w:abstractNumId w:val="2"/>
  </w:num>
  <w:num w:numId="7">
    <w:abstractNumId w:val="3"/>
  </w:num>
  <w:num w:numId="8">
    <w:abstractNumId w:val="7"/>
  </w:num>
  <w:num w:numId="9">
    <w:abstractNumId w:val="4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M7cwtDA3MDAGIiUdpeDU4uLM/DyQAuNaANaSSqosAAAA"/>
  </w:docVars>
  <w:rsids>
    <w:rsidRoot w:val="00FC130D"/>
    <w:rsid w:val="00002315"/>
    <w:rsid w:val="00073BFC"/>
    <w:rsid w:val="000C1649"/>
    <w:rsid w:val="000D4D67"/>
    <w:rsid w:val="000F1B28"/>
    <w:rsid w:val="00151508"/>
    <w:rsid w:val="00164CBA"/>
    <w:rsid w:val="00174864"/>
    <w:rsid w:val="001834F9"/>
    <w:rsid w:val="001854B0"/>
    <w:rsid w:val="00192382"/>
    <w:rsid w:val="001A60FE"/>
    <w:rsid w:val="001C23BD"/>
    <w:rsid w:val="001D55F2"/>
    <w:rsid w:val="001E1528"/>
    <w:rsid w:val="001E6D45"/>
    <w:rsid w:val="00235AB0"/>
    <w:rsid w:val="00237625"/>
    <w:rsid w:val="0026214A"/>
    <w:rsid w:val="002637EF"/>
    <w:rsid w:val="00283791"/>
    <w:rsid w:val="0029209D"/>
    <w:rsid w:val="002958AA"/>
    <w:rsid w:val="002C0A1F"/>
    <w:rsid w:val="002E27FD"/>
    <w:rsid w:val="00310E6E"/>
    <w:rsid w:val="003619BB"/>
    <w:rsid w:val="003A7783"/>
    <w:rsid w:val="003F7259"/>
    <w:rsid w:val="004026BC"/>
    <w:rsid w:val="004126AE"/>
    <w:rsid w:val="00413176"/>
    <w:rsid w:val="00417492"/>
    <w:rsid w:val="004536B0"/>
    <w:rsid w:val="00460402"/>
    <w:rsid w:val="00466BB7"/>
    <w:rsid w:val="00495921"/>
    <w:rsid w:val="004B08B8"/>
    <w:rsid w:val="004B5EA0"/>
    <w:rsid w:val="004D6842"/>
    <w:rsid w:val="004E476F"/>
    <w:rsid w:val="00540344"/>
    <w:rsid w:val="005518E7"/>
    <w:rsid w:val="005638CA"/>
    <w:rsid w:val="00586A55"/>
    <w:rsid w:val="005A55FB"/>
    <w:rsid w:val="005E6457"/>
    <w:rsid w:val="005F3FBC"/>
    <w:rsid w:val="005F5EF1"/>
    <w:rsid w:val="00617651"/>
    <w:rsid w:val="00635689"/>
    <w:rsid w:val="00641A07"/>
    <w:rsid w:val="0064282B"/>
    <w:rsid w:val="0066521D"/>
    <w:rsid w:val="00673171"/>
    <w:rsid w:val="006B7CCD"/>
    <w:rsid w:val="006C4079"/>
    <w:rsid w:val="006D427F"/>
    <w:rsid w:val="00731D07"/>
    <w:rsid w:val="007355A6"/>
    <w:rsid w:val="007616F7"/>
    <w:rsid w:val="00771102"/>
    <w:rsid w:val="007747F1"/>
    <w:rsid w:val="007A1BB8"/>
    <w:rsid w:val="007B1761"/>
    <w:rsid w:val="00810944"/>
    <w:rsid w:val="00814294"/>
    <w:rsid w:val="00823852"/>
    <w:rsid w:val="0084436A"/>
    <w:rsid w:val="00876925"/>
    <w:rsid w:val="008B7ECA"/>
    <w:rsid w:val="009042E8"/>
    <w:rsid w:val="0097224C"/>
    <w:rsid w:val="009C19A1"/>
    <w:rsid w:val="00A00F3C"/>
    <w:rsid w:val="00A01A7A"/>
    <w:rsid w:val="00A36AFF"/>
    <w:rsid w:val="00A8623A"/>
    <w:rsid w:val="00AE0276"/>
    <w:rsid w:val="00AE147E"/>
    <w:rsid w:val="00AF03A4"/>
    <w:rsid w:val="00AF0718"/>
    <w:rsid w:val="00B05A0C"/>
    <w:rsid w:val="00B6317D"/>
    <w:rsid w:val="00B71AA1"/>
    <w:rsid w:val="00B860A9"/>
    <w:rsid w:val="00BB5C55"/>
    <w:rsid w:val="00C45950"/>
    <w:rsid w:val="00C5722A"/>
    <w:rsid w:val="00C7443E"/>
    <w:rsid w:val="00C90B29"/>
    <w:rsid w:val="00CA4FAE"/>
    <w:rsid w:val="00CE7232"/>
    <w:rsid w:val="00D00042"/>
    <w:rsid w:val="00D24A8C"/>
    <w:rsid w:val="00DB39AA"/>
    <w:rsid w:val="00DD786B"/>
    <w:rsid w:val="00DF5156"/>
    <w:rsid w:val="00DF7CC6"/>
    <w:rsid w:val="00E42D5D"/>
    <w:rsid w:val="00E460DD"/>
    <w:rsid w:val="00E84F49"/>
    <w:rsid w:val="00EB1AFF"/>
    <w:rsid w:val="00EB2442"/>
    <w:rsid w:val="00ED3C6C"/>
    <w:rsid w:val="00EF6AF6"/>
    <w:rsid w:val="00F21B60"/>
    <w:rsid w:val="00F474F5"/>
    <w:rsid w:val="00FA62E8"/>
    <w:rsid w:val="00FC080D"/>
    <w:rsid w:val="00FC130D"/>
    <w:rsid w:val="00FE2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E739E4"/>
  <w15:docId w15:val="{79A5AD68-29E2-4D89-AF0C-7D1EF5D6A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23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765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238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3852"/>
  </w:style>
  <w:style w:type="paragraph" w:styleId="Footer">
    <w:name w:val="footer"/>
    <w:basedOn w:val="Normal"/>
    <w:link w:val="FooterChar"/>
    <w:uiPriority w:val="99"/>
    <w:unhideWhenUsed/>
    <w:rsid w:val="008238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3852"/>
  </w:style>
  <w:style w:type="paragraph" w:styleId="BalloonText">
    <w:name w:val="Balloon Text"/>
    <w:basedOn w:val="Normal"/>
    <w:link w:val="BalloonTextChar"/>
    <w:uiPriority w:val="99"/>
    <w:semiHidden/>
    <w:unhideWhenUsed/>
    <w:rsid w:val="00CE723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23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0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</dc:creator>
  <cp:keywords/>
  <dc:description/>
  <cp:lastModifiedBy>Jeffrey Schorr</cp:lastModifiedBy>
  <cp:revision>4</cp:revision>
  <cp:lastPrinted>2018-11-14T16:30:00Z</cp:lastPrinted>
  <dcterms:created xsi:type="dcterms:W3CDTF">2019-04-10T00:51:00Z</dcterms:created>
  <dcterms:modified xsi:type="dcterms:W3CDTF">2019-04-10T18:30:00Z</dcterms:modified>
</cp:coreProperties>
</file>